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bia,</w:t>
      </w:r>
      <w:r>
        <w:t xml:space="preserve"> </w:t>
      </w:r>
      <w:r>
        <w:t xml:space="preserve">Th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ambia, The received a score of 44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ambia, The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ambia, The received a score of</w:t>
      </w:r>
      <w:r>
        <w:t xml:space="preserve"> </w:t>
      </w:r>
      <w:r>
        <w:rPr>
          <w:b/>
        </w:rPr>
        <w:t xml:space="preserve">28.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ambia, The received a score of 64.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ambia, The received a score of 31.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ambia, The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ambia, The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ambia, The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ambia, The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ambia, The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ambia, The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ambia, The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ambia, The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ambia, The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ambia, The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ambia, The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ambia, The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ambia, The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Gambia,%20Th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02"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mbia, Th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201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8, 2003, 2004, 2010, 2011, 2015, 2016,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0, 2001, 2005, 2006, 2010, 2013, 2018,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02"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mbia, Th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bia, The Country Report</dc:title>
  <dc:creator>SPI Team</dc:creator>
  <cp:keywords/>
  <dcterms:created xsi:type="dcterms:W3CDTF">2021-05-25T12:34:32Z</dcterms:created>
  <dcterms:modified xsi:type="dcterms:W3CDTF">2021-05-25T12: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